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B8BEC" w14:textId="44356DCB" w:rsidR="00AB1D8C" w:rsidRPr="00494596" w:rsidRDefault="002F40C9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  <w:r w:rsidRPr="00494596">
        <w:rPr>
          <w:noProof/>
        </w:rPr>
        <w:drawing>
          <wp:anchor distT="0" distB="0" distL="114300" distR="114300" simplePos="0" relativeHeight="251658240" behindDoc="0" locked="0" layoutInCell="1" allowOverlap="1" wp14:anchorId="4BEB0935" wp14:editId="5B80AB92">
            <wp:simplePos x="0" y="0"/>
            <wp:positionH relativeFrom="margin">
              <wp:align>center</wp:align>
            </wp:positionH>
            <wp:positionV relativeFrom="page">
              <wp:posOffset>6350</wp:posOffset>
            </wp:positionV>
            <wp:extent cx="7813040" cy="1442085"/>
            <wp:effectExtent l="0" t="0" r="0" b="5715"/>
            <wp:wrapThrough wrapText="bothSides">
              <wp:wrapPolygon edited="0">
                <wp:start x="0" y="0"/>
                <wp:lineTo x="0" y="3614"/>
                <wp:lineTo x="176" y="6087"/>
                <wp:lineTo x="0" y="6848"/>
                <wp:lineTo x="0" y="18262"/>
                <wp:lineTo x="70" y="20544"/>
                <wp:lineTo x="140" y="21495"/>
                <wp:lineTo x="21558" y="21495"/>
                <wp:lineTo x="21558" y="0"/>
                <wp:lineTo x="0" y="0"/>
              </wp:wrapPolygon>
            </wp:wrapThrough>
            <wp:docPr id="1" name="Picture 1" descr="Decorative top banner with Kent State logo with a blue background on the right of the page and the Cleveland Clinic School of Health Professions logo on a white background on the left of the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corative top banner with Kent State logo with a blue background on the right of the page and the Cleveland Clinic School of Health Professions logo on a white background on the left of the pag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3663" cy="1442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5E65DD" w14:textId="77777777" w:rsidR="008C3162" w:rsidRDefault="008C3162"/>
    <w:p w14:paraId="2DA16E2F" w14:textId="16B13B77" w:rsidR="007F7759" w:rsidRPr="00A602F7" w:rsidRDefault="007F7759" w:rsidP="007F7759">
      <w:pPr>
        <w:jc w:val="center"/>
        <w:outlineLvl w:val="0"/>
        <w:rPr>
          <w:rFonts w:ascii="National Black" w:hAnsi="National Black"/>
          <w:color w:val="1F3864" w:themeColor="accent1" w:themeShade="80"/>
          <w:sz w:val="40"/>
          <w:szCs w:val="40"/>
        </w:rPr>
      </w:pP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>Cleveland Clinic School of Health Professions</w:t>
      </w:r>
      <w:r w:rsidR="00D375A5">
        <w:rPr>
          <w:rFonts w:ascii="National Black" w:hAnsi="National Black"/>
          <w:color w:val="1F3864" w:themeColor="accent1" w:themeShade="80"/>
          <w:sz w:val="40"/>
          <w:szCs w:val="40"/>
        </w:rPr>
        <w:t xml:space="preserve">, </w:t>
      </w: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>Radiologic Technology</w:t>
      </w:r>
      <w:r w:rsidR="00D37DC2">
        <w:rPr>
          <w:rFonts w:ascii="National Black" w:hAnsi="National Black"/>
          <w:color w:val="1F3864" w:themeColor="accent1" w:themeShade="80"/>
          <w:sz w:val="40"/>
          <w:szCs w:val="40"/>
        </w:rPr>
        <w:t xml:space="preserve"> Diploma</w:t>
      </w: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 xml:space="preserve"> Program</w:t>
      </w:r>
      <w:r w:rsidR="00D375A5">
        <w:rPr>
          <w:rFonts w:ascii="National Black" w:hAnsi="National Black"/>
          <w:color w:val="1F3864" w:themeColor="accent1" w:themeShade="80"/>
          <w:sz w:val="40"/>
          <w:szCs w:val="40"/>
        </w:rPr>
        <w:t xml:space="preserve">, Beachwood </w:t>
      </w: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>to Associate of Technical Study, Individualized Program</w:t>
      </w:r>
    </w:p>
    <w:p w14:paraId="250CBDEB" w14:textId="77777777" w:rsidR="007F7759" w:rsidRPr="00A602F7" w:rsidRDefault="007F7759" w:rsidP="007F775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4DEA6BA" w14:textId="654481CD" w:rsidR="007F7759" w:rsidRPr="00A602F7" w:rsidRDefault="007F7759" w:rsidP="007F7759">
      <w:pPr>
        <w:spacing w:line="276" w:lineRule="auto"/>
        <w:jc w:val="center"/>
        <w:outlineLvl w:val="1"/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t>Cleveland Clinic School of Health Professions</w:t>
      </w:r>
      <w:r w:rsidR="00701FE0">
        <w:rPr>
          <w:rFonts w:ascii="National Book" w:hAnsi="National Book" w:cs="Arial"/>
          <w:color w:val="002060"/>
          <w:sz w:val="20"/>
          <w:szCs w:val="20"/>
        </w:rPr>
        <w:t xml:space="preserve">, Beachwood - </w:t>
      </w:r>
      <w:r w:rsidRPr="00A602F7">
        <w:rPr>
          <w:rFonts w:ascii="National Book" w:hAnsi="National Book" w:cs="Arial"/>
          <w:color w:val="002060"/>
          <w:sz w:val="20"/>
          <w:szCs w:val="20"/>
        </w:rPr>
        <w:t xml:space="preserve"> Radiologic Technology Program: Diploma</w:t>
      </w:r>
    </w:p>
    <w:p w14:paraId="1CAF1CEB" w14:textId="77777777" w:rsidR="007F7759" w:rsidRPr="00A602F7" w:rsidRDefault="007F7759" w:rsidP="007F7759">
      <w:pPr>
        <w:spacing w:line="276" w:lineRule="auto"/>
        <w:jc w:val="center"/>
        <w:outlineLvl w:val="1"/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t>Kent State University: Associate of Technical Study</w:t>
      </w:r>
      <w:r>
        <w:rPr>
          <w:rFonts w:ascii="National Book" w:hAnsi="National Book" w:cs="Arial"/>
          <w:color w:val="002060"/>
          <w:sz w:val="20"/>
          <w:szCs w:val="20"/>
        </w:rPr>
        <w:t xml:space="preserve"> (A.T.S.)</w:t>
      </w:r>
      <w:r w:rsidRPr="00A602F7">
        <w:rPr>
          <w:rFonts w:ascii="National Book" w:hAnsi="National Book" w:cs="Arial"/>
          <w:color w:val="002060"/>
          <w:sz w:val="20"/>
          <w:szCs w:val="20"/>
        </w:rPr>
        <w:t>, Individualized Program</w:t>
      </w:r>
    </w:p>
    <w:p w14:paraId="04F513DB" w14:textId="77777777" w:rsidR="007F7759" w:rsidRPr="00A602F7" w:rsidRDefault="007F7759" w:rsidP="007F775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7F7759" w:rsidRPr="00A602F7" w14:paraId="5724FF48" w14:textId="77777777" w:rsidTr="00D74567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90759AD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A0826A0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65BEADBA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F1B9E19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418D03A4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9D18D4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7F7759" w:rsidRPr="00A602F7" w14:paraId="7416619D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16252FC" w14:textId="6556B76C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leveland Clinic School of Health Professions</w:t>
            </w:r>
            <w:r w:rsidR="004122E4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 xml:space="preserve">, Beachwood - </w:t>
            </w: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Radiologic Technology Program</w:t>
            </w:r>
          </w:p>
        </w:tc>
      </w:tr>
      <w:tr w:rsidR="007F7759" w:rsidRPr="00A602F7" w14:paraId="6EDA9023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BBC99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Diploma –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EF719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58CA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D2E00" w14:textId="6BCA41FA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program completion. Program hours must be equivalent to approximately </w:t>
            </w:r>
            <w:r w:rsidR="009E787C">
              <w:rPr>
                <w:rFonts w:ascii="National Book" w:hAnsi="National Book" w:cs="Arial"/>
                <w:color w:val="002060"/>
                <w:sz w:val="18"/>
                <w:szCs w:val="18"/>
              </w:rPr>
              <w:t>2,328</w:t>
            </w: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clock hours.  </w:t>
            </w:r>
          </w:p>
        </w:tc>
      </w:tr>
      <w:tr w:rsidR="007F7759" w:rsidRPr="00A602F7" w14:paraId="7923DF64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1D87C4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7F7759" w:rsidRPr="00A602F7" w14:paraId="70AB96D8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E0359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36FA3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E6EE6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1273F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7F7759" w:rsidRPr="00A602F7" w14:paraId="4F291DA1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6D016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999F5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42E2A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BC9C9" w14:textId="77777777" w:rsidR="007F7759" w:rsidRPr="00A602F7" w:rsidRDefault="007F7759" w:rsidP="00D74567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7F7759" w:rsidRPr="00A602F7" w14:paraId="74D10528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27BD5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58C1F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D50E9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5D7B6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7F7759" w:rsidRPr="00A602F7" w14:paraId="6311E5FF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FB789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0BABF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8D8CC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F8C7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UC 10001 is not required of transfer students with 30 credits (excluding College Credit Plus) or students age 21+ at the time of matriculation.</w:t>
            </w:r>
          </w:p>
        </w:tc>
      </w:tr>
      <w:tr w:rsidR="007F7759" w:rsidRPr="00A602F7" w14:paraId="70459C25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0B1639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7F7759" w:rsidRPr="00A602F7" w14:paraId="00991371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43BEA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B5F3E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1A231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8156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7F7759" w:rsidRPr="00A602F7" w14:paraId="3CB79486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B8A6E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A502B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350F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A61D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7F7759" w:rsidRPr="00A602F7" w14:paraId="6D3C3B0E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9AD6C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EF2C7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4C7BC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F527B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7F7759" w:rsidRPr="00A602F7" w14:paraId="3C14F777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28A63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3CD02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CA5C8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0E4C4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7F7759" w:rsidRPr="00A602F7" w14:paraId="6FFAC8FF" w14:textId="77777777" w:rsidTr="00D74567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B6655EB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02FDDA6C" w14:textId="77777777" w:rsidR="007F7759" w:rsidRPr="00A602F7" w:rsidRDefault="007F7759" w:rsidP="007F775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5FB11768" w14:textId="77777777" w:rsidR="007F7759" w:rsidRPr="00A602F7" w:rsidRDefault="007F7759" w:rsidP="007F7759">
      <w:pPr>
        <w:spacing w:line="276" w:lineRule="auto"/>
        <w:outlineLvl w:val="1"/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color w:val="002060"/>
          <w:sz w:val="22"/>
          <w:szCs w:val="22"/>
        </w:rPr>
        <w:t>GRADUATION REQUIREMENTS SUMMARY</w:t>
      </w:r>
    </w:p>
    <w:p w14:paraId="27DBD723" w14:textId="77777777" w:rsidR="007F7759" w:rsidRPr="00A602F7" w:rsidRDefault="007F7759" w:rsidP="007F7759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</w:p>
    <w:p w14:paraId="37D928D7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Total Hours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60 credit hours</w:t>
      </w:r>
    </w:p>
    <w:p w14:paraId="210092C1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Kent Core Hours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15 credit hours</w:t>
      </w:r>
    </w:p>
    <w:p w14:paraId="2E0AB701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Major GPA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6C1B6060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Overall GPA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714D39DC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</w:p>
    <w:p w14:paraId="3AB197D8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color w:val="002060"/>
          <w:sz w:val="22"/>
          <w:szCs w:val="22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4A1B1B1A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0"/>
          <w:szCs w:val="20"/>
        </w:rPr>
      </w:pPr>
    </w:p>
    <w:p w14:paraId="0CEB81ED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41E40D88" w14:textId="77777777" w:rsidR="007F7759" w:rsidRPr="00494596" w:rsidRDefault="007F7759" w:rsidP="007F7759">
      <w:pPr>
        <w:pStyle w:val="Heading1"/>
        <w:rPr>
          <w:rFonts w:ascii="National Book" w:hAnsi="National Book" w:cs="Arial"/>
          <w:noProof/>
          <w:sz w:val="18"/>
          <w:szCs w:val="18"/>
        </w:rPr>
      </w:pPr>
    </w:p>
    <w:p w14:paraId="64E7E93B" w14:textId="77777777" w:rsidR="007F7759" w:rsidRDefault="007F7759" w:rsidP="007F7759"/>
    <w:p w14:paraId="2FEB5992" w14:textId="77777777" w:rsidR="007F7759" w:rsidRPr="00660E0B" w:rsidRDefault="007F7759" w:rsidP="007F7759">
      <w:r w:rsidRPr="00660E0B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72D80769" w14:textId="77777777" w:rsidR="007F7759" w:rsidRPr="00660E0B" w:rsidRDefault="007F7759" w:rsidP="007F7759"/>
    <w:p w14:paraId="64A12B06" w14:textId="77777777" w:rsidR="007F7759" w:rsidRPr="00660E0B" w:rsidRDefault="007F7759" w:rsidP="007F7759">
      <w:pPr>
        <w:outlineLvl w:val="0"/>
        <w:rPr>
          <w:rFonts w:ascii="National Black" w:hAnsi="National Black"/>
          <w:color w:val="1F3864" w:themeColor="accent1" w:themeShade="80"/>
          <w:sz w:val="40"/>
          <w:szCs w:val="40"/>
        </w:rPr>
      </w:pPr>
      <w:r w:rsidRPr="00660E0B">
        <w:rPr>
          <w:rFonts w:ascii="National Black" w:hAnsi="National Black"/>
          <w:color w:val="1F3864" w:themeColor="accent1" w:themeShade="80"/>
          <w:sz w:val="40"/>
          <w:szCs w:val="40"/>
        </w:rPr>
        <w:t>Contact Information</w:t>
      </w:r>
    </w:p>
    <w:p w14:paraId="15FC63F8" w14:textId="77777777" w:rsidR="007F7759" w:rsidRPr="00660E0B" w:rsidRDefault="007F7759" w:rsidP="007F7759">
      <w:pPr>
        <w:rPr>
          <w:rFonts w:ascii="National Bold Italic" w:hAnsi="National Bold Italic"/>
          <w:b/>
          <w:color w:val="1F3864" w:themeColor="accent1" w:themeShade="80"/>
        </w:rPr>
      </w:pPr>
    </w:p>
    <w:p w14:paraId="0E93CBF5" w14:textId="77777777" w:rsidR="007F7759" w:rsidRPr="00660E0B" w:rsidRDefault="007F7759" w:rsidP="007F7759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 xml:space="preserve">Cleveland Clinic School of Health Professions </w:t>
      </w:r>
    </w:p>
    <w:p w14:paraId="57042595" w14:textId="55B056E2" w:rsidR="007F7759" w:rsidRPr="00660E0B" w:rsidRDefault="007F7759" w:rsidP="007F7759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Radiologic Technology Program</w:t>
      </w:r>
      <w:r w:rsidR="00ED287D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, Beachwood</w:t>
      </w:r>
    </w:p>
    <w:p w14:paraId="2B2C1DDA" w14:textId="77777777" w:rsidR="00F6721E" w:rsidRDefault="00F6721E" w:rsidP="00F6721E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  <w:r>
        <w:rPr>
          <w:rFonts w:ascii="National Book" w:hAnsi="National Book"/>
          <w:bCs/>
          <w:color w:val="1F3864" w:themeColor="accent1" w:themeShade="80"/>
        </w:rPr>
        <w:t>Halley Majersky</w:t>
      </w:r>
      <w:r w:rsidRPr="00482378">
        <w:rPr>
          <w:rFonts w:ascii="National Book" w:hAnsi="National Book"/>
          <w:bCs/>
          <w:color w:val="1F3864" w:themeColor="accent1" w:themeShade="80"/>
        </w:rPr>
        <w:t xml:space="preserve">, </w:t>
      </w:r>
      <w:r>
        <w:rPr>
          <w:rFonts w:ascii="National Book" w:hAnsi="National Book"/>
          <w:bCs/>
          <w:color w:val="1F3864" w:themeColor="accent1" w:themeShade="80"/>
        </w:rPr>
        <w:t>MEd, RT(R)(M)(CT)</w:t>
      </w:r>
    </w:p>
    <w:p w14:paraId="56820544" w14:textId="77777777" w:rsidR="00F6721E" w:rsidRDefault="00F6721E" w:rsidP="00F6721E">
      <w:pPr>
        <w:rPr>
          <w:rFonts w:ascii="National Book" w:hAnsi="National Book"/>
          <w:bCs/>
          <w:color w:val="002060"/>
        </w:rPr>
      </w:pPr>
      <w:r w:rsidRPr="00793775">
        <w:rPr>
          <w:rFonts w:ascii="National Book" w:hAnsi="National Book"/>
          <w:bCs/>
          <w:color w:val="002060"/>
        </w:rPr>
        <w:t xml:space="preserve">Program Director, </w:t>
      </w:r>
      <w:r>
        <w:rPr>
          <w:rFonts w:ascii="National Book" w:hAnsi="National Book"/>
          <w:bCs/>
          <w:color w:val="002060"/>
        </w:rPr>
        <w:t>CT/MRI Program</w:t>
      </w:r>
    </w:p>
    <w:p w14:paraId="128AD876" w14:textId="4CD35E51" w:rsidR="007F7759" w:rsidRPr="00660E0B" w:rsidRDefault="00F6721E" w:rsidP="00F6721E">
      <w:pPr>
        <w:rPr>
          <w:rFonts w:ascii="National Book" w:hAnsi="National Book"/>
          <w:bCs/>
          <w:color w:val="1F3864" w:themeColor="accent1" w:themeShade="80"/>
        </w:rPr>
      </w:pPr>
      <w:hyperlink r:id="rId12" w:history="1">
        <w:r w:rsidRPr="00F0430E">
          <w:rPr>
            <w:rStyle w:val="Hyperlink"/>
            <w:rFonts w:ascii="National Book" w:hAnsi="National Book"/>
            <w:color w:val="0068A6"/>
            <w:shd w:val="clear" w:color="auto" w:fill="FFFFFF"/>
          </w:rPr>
          <w:t>majersh@ccf.org</w:t>
        </w:r>
      </w:hyperlink>
      <w:r>
        <w:br/>
      </w:r>
    </w:p>
    <w:p w14:paraId="739EE9ED" w14:textId="77777777" w:rsidR="007F7759" w:rsidRPr="00660E0B" w:rsidRDefault="007F7759" w:rsidP="007F7759">
      <w:pPr>
        <w:rPr>
          <w:rFonts w:ascii="National Book" w:hAnsi="National Book"/>
          <w:bCs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Kent State University</w:t>
      </w:r>
    </w:p>
    <w:p w14:paraId="328118BE" w14:textId="77777777" w:rsidR="007F7759" w:rsidRPr="00660E0B" w:rsidRDefault="007F7759" w:rsidP="007F7759">
      <w:pPr>
        <w:rPr>
          <w:rFonts w:ascii="National Book" w:hAnsi="National Book"/>
          <w:bCs/>
          <w:color w:val="002060"/>
        </w:rPr>
      </w:pPr>
      <w:r w:rsidRPr="00660E0B">
        <w:rPr>
          <w:rFonts w:ascii="National Book" w:hAnsi="National Book"/>
          <w:bCs/>
          <w:color w:val="002060"/>
        </w:rPr>
        <w:t>Academic Partnerships</w:t>
      </w:r>
    </w:p>
    <w:p w14:paraId="1D9EFD61" w14:textId="77777777" w:rsidR="007F7759" w:rsidRPr="00660E0B" w:rsidRDefault="007F7759" w:rsidP="007F7759">
      <w:pPr>
        <w:rPr>
          <w:rFonts w:ascii="National Book" w:hAnsi="National Book"/>
        </w:rPr>
      </w:pPr>
      <w:hyperlink r:id="rId13" w:history="1">
        <w:r w:rsidRPr="00660E0B">
          <w:rPr>
            <w:rFonts w:ascii="National Book" w:hAnsi="National Book"/>
            <w:color w:val="0563C1" w:themeColor="hyperlink"/>
            <w:u w:val="single"/>
          </w:rPr>
          <w:t>pathways@kent.edu</w:t>
        </w:r>
      </w:hyperlink>
    </w:p>
    <w:p w14:paraId="776B293C" w14:textId="77777777" w:rsidR="007F7759" w:rsidRPr="00660E0B" w:rsidRDefault="007F7759" w:rsidP="007F7759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</w:p>
    <w:p w14:paraId="6519C912" w14:textId="08DD295B" w:rsidR="007F7759" w:rsidRPr="00660E0B" w:rsidRDefault="007F7759" w:rsidP="007F7759">
      <w:pPr>
        <w:rPr>
          <w:rFonts w:ascii="National Regular Italic" w:hAnsi="National Regular Italic"/>
          <w:bCs/>
          <w:color w:val="1F3864" w:themeColor="accent1" w:themeShade="80"/>
        </w:rPr>
      </w:pPr>
      <w:r w:rsidRPr="00660E0B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D26F93">
        <w:rPr>
          <w:rFonts w:ascii="National Regular Italic" w:hAnsi="National Regular Italic"/>
          <w:b/>
          <w:color w:val="1F3864" w:themeColor="accent1" w:themeShade="80"/>
        </w:rPr>
        <w:t>April 2026</w:t>
      </w:r>
    </w:p>
    <w:p w14:paraId="2943B57F" w14:textId="77777777" w:rsidR="007F7759" w:rsidRDefault="007F7759" w:rsidP="007F7759">
      <w:pPr>
        <w:rPr>
          <w:rFonts w:ascii="National Book" w:hAnsi="National Book" w:cs="Arial"/>
          <w:noProof/>
          <w:sz w:val="18"/>
          <w:szCs w:val="18"/>
        </w:rPr>
      </w:pPr>
    </w:p>
    <w:p w14:paraId="25968994" w14:textId="77777777" w:rsidR="007F7759" w:rsidRDefault="007F7759" w:rsidP="007F7759">
      <w:pPr>
        <w:rPr>
          <w:rFonts w:ascii="National Book" w:hAnsi="National Book" w:cs="Arial"/>
          <w:noProof/>
          <w:sz w:val="18"/>
          <w:szCs w:val="18"/>
        </w:rPr>
      </w:pPr>
    </w:p>
    <w:p w14:paraId="1B28AE56" w14:textId="77777777" w:rsidR="007F7759" w:rsidRDefault="007F7759" w:rsidP="007F7759">
      <w:pPr>
        <w:rPr>
          <w:rFonts w:ascii="National Book" w:hAnsi="National Book" w:cs="Arial"/>
          <w:noProof/>
          <w:sz w:val="18"/>
          <w:szCs w:val="18"/>
        </w:rPr>
      </w:pPr>
    </w:p>
    <w:p w14:paraId="567488ED" w14:textId="77777777" w:rsidR="00D73080" w:rsidRDefault="00D73080" w:rsidP="00D73080">
      <w:pPr>
        <w:jc w:val="center"/>
      </w:pPr>
    </w:p>
    <w:p w14:paraId="7A7EFA94" w14:textId="07A75E63" w:rsidR="00F95D91" w:rsidRDefault="00F95D91">
      <w:pPr>
        <w:rPr>
          <w:rFonts w:ascii="National Book" w:hAnsi="National Book" w:cs="Arial"/>
          <w:noProof/>
          <w:sz w:val="18"/>
          <w:szCs w:val="18"/>
        </w:rPr>
      </w:pPr>
    </w:p>
    <w:p w14:paraId="4736585F" w14:textId="02D32D56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4BAE4CE8" w14:textId="798A6C1A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2983799B" w14:textId="7F7A675C" w:rsidR="0035029E" w:rsidRPr="0049607F" w:rsidRDefault="00C60696">
      <w:pPr>
        <w:rPr>
          <w:sz w:val="22"/>
          <w:szCs w:val="22"/>
        </w:rPr>
      </w:pPr>
      <w:r w:rsidRPr="00C60696">
        <w:rPr>
          <w:rFonts w:ascii="Courier New" w:eastAsia="Courier New" w:hAnsi="Courier New" w:cs="Courier New"/>
          <w:sz w:val="20"/>
          <w:szCs w:val="22"/>
        </w:rPr>
        <w:t xml:space="preserve"> </w:t>
      </w:r>
    </w:p>
    <w:sectPr w:rsidR="0035029E" w:rsidRPr="0049607F" w:rsidSect="004A3B5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63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F24BCA" w14:textId="77777777" w:rsidR="00012D6C" w:rsidRDefault="00012D6C" w:rsidP="004D1F78">
      <w:r>
        <w:separator/>
      </w:r>
    </w:p>
  </w:endnote>
  <w:endnote w:type="continuationSeparator" w:id="0">
    <w:p w14:paraId="0BCA38D0" w14:textId="77777777" w:rsidR="00012D6C" w:rsidRDefault="00012D6C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90D39" w14:textId="77777777" w:rsidR="005E3835" w:rsidRDefault="005E38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3DE36" w14:textId="77777777" w:rsidR="005E3835" w:rsidRDefault="005E38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2A816" w14:textId="77777777" w:rsidR="005E3835" w:rsidRDefault="005E38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9E5F9" w14:textId="77777777" w:rsidR="00012D6C" w:rsidRDefault="00012D6C" w:rsidP="004D1F78">
      <w:r>
        <w:separator/>
      </w:r>
    </w:p>
  </w:footnote>
  <w:footnote w:type="continuationSeparator" w:id="0">
    <w:p w14:paraId="1DE07F5F" w14:textId="77777777" w:rsidR="00012D6C" w:rsidRDefault="00012D6C" w:rsidP="004D1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3EC5D" w14:textId="77777777" w:rsidR="005E3835" w:rsidRDefault="005E38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6CF17" w14:textId="60B7DD23" w:rsidR="005E3835" w:rsidRDefault="005E38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01D75" w14:textId="77777777" w:rsidR="005E3835" w:rsidRDefault="005E38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A51E7"/>
    <w:multiLevelType w:val="hybridMultilevel"/>
    <w:tmpl w:val="6212C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7F4FA1"/>
    <w:multiLevelType w:val="hybridMultilevel"/>
    <w:tmpl w:val="2AF8E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388494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34537751">
    <w:abstractNumId w:val="2"/>
  </w:num>
  <w:num w:numId="3" w16cid:durableId="881016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96kgImM/myjCcGN6TG+GTxLuQLVztGuH9/B19nWMjsCDH1bQHev50q9LRm+V/cWWdJA7rAJ2zPSg3fnfVJHIDA==" w:salt="2T36iNGtCgTWUv6iOgJGZ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jA2MjMxNTEwNzdQ0lEKTi0uzszPAykwNKkFAP/NU5ktAAAA"/>
  </w:docVars>
  <w:rsids>
    <w:rsidRoot w:val="004D1F78"/>
    <w:rsid w:val="000041ED"/>
    <w:rsid w:val="00012D6C"/>
    <w:rsid w:val="0001526C"/>
    <w:rsid w:val="00021570"/>
    <w:rsid w:val="0003602D"/>
    <w:rsid w:val="00046740"/>
    <w:rsid w:val="00054480"/>
    <w:rsid w:val="00071D35"/>
    <w:rsid w:val="000A2839"/>
    <w:rsid w:val="000A6D55"/>
    <w:rsid w:val="000A7C6B"/>
    <w:rsid w:val="000B7820"/>
    <w:rsid w:val="000D3B4D"/>
    <w:rsid w:val="000D79BA"/>
    <w:rsid w:val="000E02A5"/>
    <w:rsid w:val="000E126F"/>
    <w:rsid w:val="000E7DA3"/>
    <w:rsid w:val="000F129F"/>
    <w:rsid w:val="00106C01"/>
    <w:rsid w:val="001272F6"/>
    <w:rsid w:val="00135DA5"/>
    <w:rsid w:val="001403F0"/>
    <w:rsid w:val="001528E1"/>
    <w:rsid w:val="00155CB2"/>
    <w:rsid w:val="00186DEA"/>
    <w:rsid w:val="00192F02"/>
    <w:rsid w:val="001A351C"/>
    <w:rsid w:val="001A510C"/>
    <w:rsid w:val="00205CCE"/>
    <w:rsid w:val="00212D33"/>
    <w:rsid w:val="00214B4D"/>
    <w:rsid w:val="002439D3"/>
    <w:rsid w:val="002719BD"/>
    <w:rsid w:val="002842B8"/>
    <w:rsid w:val="0029611A"/>
    <w:rsid w:val="002976D3"/>
    <w:rsid w:val="002A5DFF"/>
    <w:rsid w:val="002F40C9"/>
    <w:rsid w:val="00316D38"/>
    <w:rsid w:val="00343DCE"/>
    <w:rsid w:val="0035029E"/>
    <w:rsid w:val="00355E7B"/>
    <w:rsid w:val="00356085"/>
    <w:rsid w:val="00361B47"/>
    <w:rsid w:val="00375100"/>
    <w:rsid w:val="00384F51"/>
    <w:rsid w:val="00391F40"/>
    <w:rsid w:val="003948C8"/>
    <w:rsid w:val="00396847"/>
    <w:rsid w:val="003A1A8D"/>
    <w:rsid w:val="003B0AE1"/>
    <w:rsid w:val="003B4540"/>
    <w:rsid w:val="003C1B51"/>
    <w:rsid w:val="003E6AF6"/>
    <w:rsid w:val="003E7284"/>
    <w:rsid w:val="003F0383"/>
    <w:rsid w:val="00410973"/>
    <w:rsid w:val="004122E4"/>
    <w:rsid w:val="00425963"/>
    <w:rsid w:val="00435C7D"/>
    <w:rsid w:val="004700AA"/>
    <w:rsid w:val="0048240D"/>
    <w:rsid w:val="00494596"/>
    <w:rsid w:val="0049607F"/>
    <w:rsid w:val="004A3973"/>
    <w:rsid w:val="004A3B58"/>
    <w:rsid w:val="004B7CE9"/>
    <w:rsid w:val="004C39BB"/>
    <w:rsid w:val="004D10FD"/>
    <w:rsid w:val="004D1F78"/>
    <w:rsid w:val="004D79E4"/>
    <w:rsid w:val="004E4310"/>
    <w:rsid w:val="00501053"/>
    <w:rsid w:val="005537AB"/>
    <w:rsid w:val="0058198B"/>
    <w:rsid w:val="005B62D4"/>
    <w:rsid w:val="005C3B7B"/>
    <w:rsid w:val="005E17DE"/>
    <w:rsid w:val="005E3835"/>
    <w:rsid w:val="00602F1F"/>
    <w:rsid w:val="00652395"/>
    <w:rsid w:val="00691F8C"/>
    <w:rsid w:val="006A6BF0"/>
    <w:rsid w:val="006B10D1"/>
    <w:rsid w:val="006E381F"/>
    <w:rsid w:val="006F1943"/>
    <w:rsid w:val="00701FE0"/>
    <w:rsid w:val="00720B65"/>
    <w:rsid w:val="00730A75"/>
    <w:rsid w:val="00772916"/>
    <w:rsid w:val="00781DF5"/>
    <w:rsid w:val="0079420A"/>
    <w:rsid w:val="0079554A"/>
    <w:rsid w:val="007974D6"/>
    <w:rsid w:val="007A00C5"/>
    <w:rsid w:val="007B1E5E"/>
    <w:rsid w:val="007B54EF"/>
    <w:rsid w:val="007C1CD0"/>
    <w:rsid w:val="007C57E0"/>
    <w:rsid w:val="007F7759"/>
    <w:rsid w:val="00833C75"/>
    <w:rsid w:val="008450DE"/>
    <w:rsid w:val="00857393"/>
    <w:rsid w:val="00874AC2"/>
    <w:rsid w:val="008A7F4B"/>
    <w:rsid w:val="008C3162"/>
    <w:rsid w:val="0090646C"/>
    <w:rsid w:val="00914F42"/>
    <w:rsid w:val="00933F58"/>
    <w:rsid w:val="00934AC6"/>
    <w:rsid w:val="009410E0"/>
    <w:rsid w:val="009427C2"/>
    <w:rsid w:val="009431A7"/>
    <w:rsid w:val="0095176E"/>
    <w:rsid w:val="00973224"/>
    <w:rsid w:val="0098282C"/>
    <w:rsid w:val="00986185"/>
    <w:rsid w:val="009A19A6"/>
    <w:rsid w:val="009A3EA9"/>
    <w:rsid w:val="009B55F2"/>
    <w:rsid w:val="009D7770"/>
    <w:rsid w:val="009E787C"/>
    <w:rsid w:val="00A010FA"/>
    <w:rsid w:val="00A32E1F"/>
    <w:rsid w:val="00A65568"/>
    <w:rsid w:val="00A93759"/>
    <w:rsid w:val="00AB1D8C"/>
    <w:rsid w:val="00AB39F1"/>
    <w:rsid w:val="00AB57DE"/>
    <w:rsid w:val="00AB6EB4"/>
    <w:rsid w:val="00AC71D1"/>
    <w:rsid w:val="00AD053E"/>
    <w:rsid w:val="00AD274E"/>
    <w:rsid w:val="00AD64F0"/>
    <w:rsid w:val="00AD66C2"/>
    <w:rsid w:val="00AE2220"/>
    <w:rsid w:val="00AE3E31"/>
    <w:rsid w:val="00AE75CE"/>
    <w:rsid w:val="00AF6055"/>
    <w:rsid w:val="00AF687F"/>
    <w:rsid w:val="00B01986"/>
    <w:rsid w:val="00B05DEF"/>
    <w:rsid w:val="00B26A43"/>
    <w:rsid w:val="00B36EA8"/>
    <w:rsid w:val="00B75140"/>
    <w:rsid w:val="00B7751E"/>
    <w:rsid w:val="00B77D2D"/>
    <w:rsid w:val="00B82348"/>
    <w:rsid w:val="00B975AC"/>
    <w:rsid w:val="00BD7397"/>
    <w:rsid w:val="00BE63F9"/>
    <w:rsid w:val="00BF65BD"/>
    <w:rsid w:val="00C031B3"/>
    <w:rsid w:val="00C0609E"/>
    <w:rsid w:val="00C5606C"/>
    <w:rsid w:val="00C60696"/>
    <w:rsid w:val="00C64722"/>
    <w:rsid w:val="00C86106"/>
    <w:rsid w:val="00CC0CCC"/>
    <w:rsid w:val="00CD3655"/>
    <w:rsid w:val="00CD49D4"/>
    <w:rsid w:val="00CE167E"/>
    <w:rsid w:val="00CE623E"/>
    <w:rsid w:val="00D0185D"/>
    <w:rsid w:val="00D121B3"/>
    <w:rsid w:val="00D26F93"/>
    <w:rsid w:val="00D34FAB"/>
    <w:rsid w:val="00D375A5"/>
    <w:rsid w:val="00D37DC2"/>
    <w:rsid w:val="00D4562F"/>
    <w:rsid w:val="00D6190C"/>
    <w:rsid w:val="00D6504D"/>
    <w:rsid w:val="00D73080"/>
    <w:rsid w:val="00D75877"/>
    <w:rsid w:val="00DA5D7C"/>
    <w:rsid w:val="00DB0D7A"/>
    <w:rsid w:val="00DB2AC2"/>
    <w:rsid w:val="00DB7316"/>
    <w:rsid w:val="00DE07F8"/>
    <w:rsid w:val="00DE36E0"/>
    <w:rsid w:val="00DF2CAF"/>
    <w:rsid w:val="00DF2ED2"/>
    <w:rsid w:val="00DF4783"/>
    <w:rsid w:val="00E07482"/>
    <w:rsid w:val="00E15212"/>
    <w:rsid w:val="00E23EDC"/>
    <w:rsid w:val="00E2688C"/>
    <w:rsid w:val="00E438B9"/>
    <w:rsid w:val="00E45659"/>
    <w:rsid w:val="00E549C9"/>
    <w:rsid w:val="00E57F57"/>
    <w:rsid w:val="00E8078C"/>
    <w:rsid w:val="00E87F81"/>
    <w:rsid w:val="00EB0296"/>
    <w:rsid w:val="00EB0A0F"/>
    <w:rsid w:val="00EB47DD"/>
    <w:rsid w:val="00ED287D"/>
    <w:rsid w:val="00ED63AC"/>
    <w:rsid w:val="00EE55C5"/>
    <w:rsid w:val="00F21453"/>
    <w:rsid w:val="00F216C1"/>
    <w:rsid w:val="00F21E48"/>
    <w:rsid w:val="00F228F9"/>
    <w:rsid w:val="00F2558F"/>
    <w:rsid w:val="00F25856"/>
    <w:rsid w:val="00F3649F"/>
    <w:rsid w:val="00F36A68"/>
    <w:rsid w:val="00F439B5"/>
    <w:rsid w:val="00F51406"/>
    <w:rsid w:val="00F6721E"/>
    <w:rsid w:val="00F95D91"/>
    <w:rsid w:val="00F97284"/>
    <w:rsid w:val="00F97FD2"/>
    <w:rsid w:val="00FA7E3F"/>
    <w:rsid w:val="00FB61EF"/>
    <w:rsid w:val="00FD01EC"/>
    <w:rsid w:val="00FD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220"/>
    <w:pPr>
      <w:jc w:val="center"/>
      <w:outlineLvl w:val="0"/>
    </w:pPr>
    <w:rPr>
      <w:rFonts w:ascii="National Black" w:hAnsi="National Black"/>
      <w:color w:val="1F3864" w:themeColor="accent1" w:themeShade="80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7C57E0"/>
    <w:rPr>
      <w:sz w:val="22"/>
      <w:szCs w:val="22"/>
    </w:rPr>
  </w:style>
  <w:style w:type="table" w:styleId="TableGrid">
    <w:name w:val="Table Grid"/>
    <w:basedOn w:val="TableNormal"/>
    <w:uiPriority w:val="59"/>
    <w:rsid w:val="007C57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A6D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8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5212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11A"/>
    <w:rPr>
      <w:rFonts w:ascii="Segoe UI" w:hAnsi="Segoe UI" w:cs="Segoe UI"/>
      <w:sz w:val="18"/>
      <w:szCs w:val="18"/>
    </w:rPr>
  </w:style>
  <w:style w:type="table" w:customStyle="1" w:styleId="TableGrid0">
    <w:name w:val="TableGrid"/>
    <w:rsid w:val="00C60696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E2220"/>
    <w:rPr>
      <w:rFonts w:ascii="National Black" w:hAnsi="National Black"/>
      <w:color w:val="1F3864" w:themeColor="accent1" w:themeShade="80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450D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82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2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28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8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282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ajersh@ccf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c68cb2cb8ab4965f7a3e93d9cd4fcfda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c889bcfe4d34ef1556c210656490fc48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Props1.xml><?xml version="1.0" encoding="utf-8"?>
<ds:datastoreItem xmlns:ds="http://schemas.openxmlformats.org/officeDocument/2006/customXml" ds:itemID="{87CA2FD9-F334-46EA-9D76-6C57FAFE6C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039FC4-7551-4C72-9109-AEE4D0FEA5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880637-F22E-4E42-B9A6-782CADD4F8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4900F5-7CE1-4D4C-B5AB-D48AF611B23D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1</TotalTime>
  <Pages>2</Pages>
  <Words>369</Words>
  <Characters>2105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Nuesch, Amy</cp:lastModifiedBy>
  <cp:revision>50</cp:revision>
  <cp:lastPrinted>2021-07-19T13:29:00Z</cp:lastPrinted>
  <dcterms:created xsi:type="dcterms:W3CDTF">2024-05-30T13:35:00Z</dcterms:created>
  <dcterms:modified xsi:type="dcterms:W3CDTF">2026-04-2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